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a527c8e3a615c74c26f38029b9cee9ed9dcbefd"/>
      <w:r>
        <w:t xml:space="preserve">Director, Data Science and Engineering team (Apr 2020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28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29" w:name="X6299df84ccd0f36a7e6cb07ef1671e07c98b1b9"/>
      <w:r>
        <w:t xml:space="preserve">Senior Software Engineer with Expertise in Java, Python, and ML (employee, Jan 2019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29"/>
    </w:p>
    <w:p>
      <w:pPr>
        <w:pStyle w:val="Heading3"/>
      </w:pPr>
      <w:bookmarkStart w:id="30" w:name="X59a66773aff57fe7d4b5b7fedf0b7865d4ac33b"/>
      <w:r>
        <w:t xml:space="preserve">Senior Software Engineer with Expertise in Java, Python, and ML (remote contractor, Feb 2017 - Jan 2019)</w:t>
      </w:r>
      <w:bookmarkEnd w:id="30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7" w:name="education"/>
      <w:r>
        <w:t xml:space="preserve">Education</w:t>
      </w:r>
      <w:bookmarkEnd w:id="37"/>
    </w:p>
    <w:p>
      <w:pPr>
        <w:pStyle w:val="Heading2"/>
      </w:pPr>
      <w:bookmarkStart w:id="38" w:name="X804a14dbfe4ed62e151a2ab3978bf04ed6638fc"/>
      <w:r>
        <w:t xml:space="preserve">Mari State Technical University (1994 — 1999)</w:t>
      </w:r>
      <w:bookmarkEnd w:id="38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39" w:name="open-source-projects"/>
      <w:r>
        <w:t xml:space="preserve">Open Source projects</w:t>
      </w:r>
      <w:bookmarkEnd w:id="39"/>
    </w:p>
    <w:p>
      <w:pPr>
        <w:pStyle w:val="Heading2"/>
      </w:pPr>
      <w:bookmarkStart w:id="40" w:name="net-crusher-2016"/>
      <w:r>
        <w:t xml:space="preserve">net-crusher (2016)</w:t>
      </w:r>
      <w:bookmarkEnd w:id="40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1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42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43">
        <w:r>
          <w:rPr>
            <w:rStyle w:val="InternetLink"/>
          </w:rPr>
          <w:t xml:space="preserve">usages</w:t>
        </w:r>
      </w:hyperlink>
    </w:p>
    <w:p>
      <w:pPr>
        <w:pStyle w:val="Heading1"/>
      </w:pPr>
      <w:bookmarkStart w:id="44" w:name="resume"/>
      <w:r>
        <w:t xml:space="preserve">Resume</w:t>
      </w:r>
      <w:bookmarkEnd w:id="44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44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144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144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144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144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144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144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44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144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44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2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3" Target="https://mvnrepository.com/artifact/com.github.netcrusherorg/netcrusher-core/usages" TargetMode="External" /><Relationship Type="http://schemas.openxmlformats.org/officeDocument/2006/relationships/hyperlink" Id="rId41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2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3" Target="https://mvnrepository.com/artifact/com.github.netcrusherorg/netcrusher-core/usages" TargetMode="External" /><Relationship Type="http://schemas.openxmlformats.org/officeDocument/2006/relationships/hyperlink" Id="rId41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8:07:46Z</dcterms:created>
  <dcterms:modified xsi:type="dcterms:W3CDTF">2025-03-08T18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